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1041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491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4788812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SUMU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9 Jones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3: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104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01980 - STRIPS AND SE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491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5Z</dcterms:created>
  <dcterms:modified xsi:type="dcterms:W3CDTF">2024-04-25T10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